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9EF740" w14:textId="77777777" w:rsidR="00666930" w:rsidRDefault="00B830E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60" w:line="276" w:lineRule="auto"/>
        <w:rPr>
          <w:rFonts w:ascii="Calibri" w:eastAsia="Calibri" w:hAnsi="Calibri" w:cs="Calibri"/>
          <w:b/>
          <w:color w:val="000000"/>
        </w:rPr>
      </w:pPr>
      <w:r>
        <w:rPr>
          <w:rFonts w:ascii="Calibri" w:eastAsia="Calibri" w:hAnsi="Calibri" w:cs="Calibri"/>
          <w:b/>
          <w:color w:val="000000"/>
        </w:rPr>
        <w:t xml:space="preserve">Air Transport vocabulary </w:t>
      </w:r>
    </w:p>
    <w:tbl>
      <w:tblPr>
        <w:tblStyle w:val="a"/>
        <w:tblW w:w="9072" w:type="dxa"/>
        <w:jc w:val="center"/>
        <w:tblLayout w:type="fixed"/>
        <w:tblLook w:val="0400" w:firstRow="0" w:lastRow="0" w:firstColumn="0" w:lastColumn="0" w:noHBand="0" w:noVBand="1"/>
      </w:tblPr>
      <w:tblGrid>
        <w:gridCol w:w="4536"/>
        <w:gridCol w:w="4536"/>
      </w:tblGrid>
      <w:tr w:rsidR="00117B0B" w:rsidRPr="00117B0B" w14:paraId="29F62D65" w14:textId="77777777" w:rsidTr="00117B0B">
        <w:trPr>
          <w:trHeight w:val="284"/>
          <w:jc w:val="center"/>
        </w:trPr>
        <w:tc>
          <w:tcPr>
            <w:tcW w:w="453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1AC696" w14:textId="77777777" w:rsidR="00117B0B" w:rsidRPr="00117B0B" w:rsidRDefault="00117B0B" w:rsidP="00117B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</w:rPr>
            </w:pPr>
            <w:r w:rsidRPr="00117B0B">
              <w:rPr>
                <w:rFonts w:eastAsia="Calibri"/>
                <w:color w:val="000000"/>
              </w:rPr>
              <w:t>Aéroport</w:t>
            </w:r>
          </w:p>
        </w:tc>
        <w:tc>
          <w:tcPr>
            <w:tcW w:w="453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415212" w14:textId="77777777" w:rsidR="00117B0B" w:rsidRPr="00117B0B" w:rsidRDefault="00117B0B" w:rsidP="00117B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</w:rPr>
            </w:pPr>
            <w:r w:rsidRPr="00117B0B">
              <w:rPr>
                <w:rFonts w:eastAsia="Calibri"/>
                <w:color w:val="000000"/>
              </w:rPr>
              <w:t>Airport</w:t>
            </w:r>
          </w:p>
        </w:tc>
      </w:tr>
      <w:tr w:rsidR="00117B0B" w:rsidRPr="00117B0B" w14:paraId="4D5C5495" w14:textId="77777777" w:rsidTr="00117B0B">
        <w:trPr>
          <w:trHeight w:val="284"/>
          <w:jc w:val="center"/>
        </w:trPr>
        <w:tc>
          <w:tcPr>
            <w:tcW w:w="453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383FA6" w14:textId="77777777" w:rsidR="00117B0B" w:rsidRPr="00117B0B" w:rsidRDefault="00117B0B" w:rsidP="00117B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</w:rPr>
            </w:pPr>
            <w:r w:rsidRPr="00117B0B">
              <w:rPr>
                <w:rFonts w:eastAsia="Calibri"/>
                <w:color w:val="000000"/>
              </w:rPr>
              <w:t>Affréteur d’avion</w:t>
            </w:r>
          </w:p>
        </w:tc>
        <w:tc>
          <w:tcPr>
            <w:tcW w:w="453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EEB9D7" w14:textId="77777777" w:rsidR="00117B0B" w:rsidRPr="00117B0B" w:rsidRDefault="00117B0B" w:rsidP="00117B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</w:rPr>
            </w:pPr>
            <w:r w:rsidRPr="00117B0B">
              <w:rPr>
                <w:rFonts w:eastAsia="Calibri"/>
                <w:color w:val="000000"/>
              </w:rPr>
              <w:t>Airplane/aeroplane charterer</w:t>
            </w:r>
          </w:p>
        </w:tc>
      </w:tr>
      <w:tr w:rsidR="00117B0B" w:rsidRPr="00117B0B" w14:paraId="1A1EB33C" w14:textId="77777777" w:rsidTr="00117B0B">
        <w:trPr>
          <w:trHeight w:val="284"/>
          <w:jc w:val="center"/>
        </w:trPr>
        <w:tc>
          <w:tcPr>
            <w:tcW w:w="453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25AC0C" w14:textId="77777777" w:rsidR="00117B0B" w:rsidRPr="00117B0B" w:rsidRDefault="00117B0B" w:rsidP="00117B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</w:rPr>
            </w:pPr>
            <w:r w:rsidRPr="00117B0B">
              <w:rPr>
                <w:rFonts w:eastAsia="Calibri"/>
                <w:color w:val="000000"/>
                <w:lang w:val="fr-FR"/>
              </w:rPr>
              <w:t>Agent d’escale</w:t>
            </w:r>
          </w:p>
        </w:tc>
        <w:tc>
          <w:tcPr>
            <w:tcW w:w="453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4632FC" w14:textId="1C94AD2E" w:rsidR="00117B0B" w:rsidRPr="00117B0B" w:rsidRDefault="00117B0B" w:rsidP="00117B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</w:rPr>
            </w:pPr>
            <w:r w:rsidRPr="00117B0B">
              <w:rPr>
                <w:rFonts w:eastAsia="Calibri"/>
                <w:color w:val="000000"/>
              </w:rPr>
              <w:t>Ground handle</w:t>
            </w:r>
            <w:r w:rsidR="006F74BF">
              <w:rPr>
                <w:rFonts w:eastAsia="Calibri"/>
                <w:color w:val="000000"/>
              </w:rPr>
              <w:t>r</w:t>
            </w:r>
          </w:p>
        </w:tc>
      </w:tr>
      <w:tr w:rsidR="00117B0B" w:rsidRPr="009148FB" w14:paraId="67F531FD" w14:textId="77777777" w:rsidTr="00117B0B">
        <w:trPr>
          <w:trHeight w:val="284"/>
          <w:jc w:val="center"/>
        </w:trPr>
        <w:tc>
          <w:tcPr>
            <w:tcW w:w="453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CEB56D" w14:textId="77777777" w:rsidR="00117B0B" w:rsidRPr="00117B0B" w:rsidRDefault="00117B0B" w:rsidP="00117B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</w:rPr>
            </w:pPr>
            <w:r w:rsidRPr="009148FB">
              <w:rPr>
                <w:rFonts w:eastAsia="Calibri"/>
                <w:color w:val="000000"/>
              </w:rPr>
              <w:t>Agent de piste</w:t>
            </w:r>
          </w:p>
        </w:tc>
        <w:tc>
          <w:tcPr>
            <w:tcW w:w="453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12EC04" w14:textId="51AA1252" w:rsidR="00117B0B" w:rsidRPr="00117B0B" w:rsidRDefault="009148FB" w:rsidP="00117B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</w:rPr>
            </w:pPr>
            <w:r w:rsidRPr="009148FB">
              <w:rPr>
                <w:rFonts w:eastAsia="Calibri"/>
                <w:color w:val="000000"/>
              </w:rPr>
              <w:t>Ramp agent or ground handling agent</w:t>
            </w:r>
          </w:p>
        </w:tc>
      </w:tr>
      <w:tr w:rsidR="00117B0B" w:rsidRPr="00117B0B" w14:paraId="6076075D" w14:textId="77777777" w:rsidTr="00117B0B">
        <w:tblPrEx>
          <w:tblLook w:val="04A0" w:firstRow="1" w:lastRow="0" w:firstColumn="1" w:lastColumn="0" w:noHBand="0" w:noVBand="1"/>
        </w:tblPrEx>
        <w:trPr>
          <w:trHeight w:val="284"/>
          <w:jc w:val="center"/>
        </w:trPr>
        <w:tc>
          <w:tcPr>
            <w:tcW w:w="4536" w:type="dxa"/>
          </w:tcPr>
          <w:p w14:paraId="448B9D43" w14:textId="0C86BC17" w:rsidR="00117B0B" w:rsidRPr="006F74BF" w:rsidRDefault="00117B0B" w:rsidP="00117B0B">
            <w:pPr>
              <w:rPr>
                <w:rFonts w:eastAsia="Calibri"/>
                <w:color w:val="000000"/>
                <w:lang w:val="fr-FR"/>
              </w:rPr>
            </w:pPr>
            <w:r>
              <w:rPr>
                <w:rFonts w:eastAsia="Calibri"/>
                <w:color w:val="000000"/>
              </w:rPr>
              <w:t xml:space="preserve"> </w:t>
            </w:r>
            <w:r w:rsidR="009148FB" w:rsidRPr="00117B0B">
              <w:rPr>
                <w:rFonts w:eastAsia="Calibri"/>
                <w:color w:val="000000"/>
                <w:lang w:val="fr-FR"/>
              </w:rPr>
              <w:t>Centre logistique de fret aérien</w:t>
            </w:r>
          </w:p>
        </w:tc>
        <w:tc>
          <w:tcPr>
            <w:tcW w:w="4536" w:type="dxa"/>
          </w:tcPr>
          <w:p w14:paraId="3B1CF1D3" w14:textId="2AAEBC9E" w:rsidR="00117B0B" w:rsidRPr="00117B0B" w:rsidRDefault="00117B0B" w:rsidP="00117B0B">
            <w:pPr>
              <w:rPr>
                <w:rFonts w:eastAsia="Calibri"/>
                <w:color w:val="000000"/>
                <w:lang w:val="fr-FR"/>
              </w:rPr>
            </w:pPr>
            <w:r w:rsidRPr="00117B0B">
              <w:rPr>
                <w:rFonts w:eastAsia="Calibri"/>
                <w:color w:val="000000"/>
                <w:lang w:val="fr-FR"/>
              </w:rPr>
              <w:t xml:space="preserve"> </w:t>
            </w:r>
            <w:r w:rsidR="009148FB" w:rsidRPr="00117B0B">
              <w:rPr>
                <w:rFonts w:eastAsia="Calibri"/>
                <w:color w:val="000000"/>
              </w:rPr>
              <w:t>Air-freight logistics centre</w:t>
            </w:r>
          </w:p>
        </w:tc>
      </w:tr>
      <w:tr w:rsidR="00117B0B" w:rsidRPr="00117B0B" w14:paraId="2E139C22" w14:textId="77777777" w:rsidTr="00117B0B">
        <w:tblPrEx>
          <w:tblLook w:val="04A0" w:firstRow="1" w:lastRow="0" w:firstColumn="1" w:lastColumn="0" w:noHBand="0" w:noVBand="1"/>
        </w:tblPrEx>
        <w:trPr>
          <w:trHeight w:val="284"/>
          <w:jc w:val="center"/>
        </w:trPr>
        <w:tc>
          <w:tcPr>
            <w:tcW w:w="4536" w:type="dxa"/>
          </w:tcPr>
          <w:p w14:paraId="2B056137" w14:textId="18898860" w:rsidR="00117B0B" w:rsidRPr="00117B0B" w:rsidRDefault="00117B0B" w:rsidP="00117B0B">
            <w:pPr>
              <w:rPr>
                <w:rFonts w:eastAsia="Calibri"/>
                <w:color w:val="000000"/>
              </w:rPr>
            </w:pPr>
            <w:r w:rsidRPr="00117B0B">
              <w:rPr>
                <w:rFonts w:eastAsia="Calibri"/>
                <w:color w:val="000000"/>
                <w:lang w:val="fr-FR"/>
              </w:rPr>
              <w:t xml:space="preserve"> </w:t>
            </w:r>
            <w:r w:rsidR="009148FB" w:rsidRPr="00117B0B">
              <w:rPr>
                <w:rFonts w:eastAsia="Calibri"/>
                <w:color w:val="000000"/>
              </w:rPr>
              <w:t>Aire de trafic</w:t>
            </w:r>
          </w:p>
        </w:tc>
        <w:tc>
          <w:tcPr>
            <w:tcW w:w="4536" w:type="dxa"/>
          </w:tcPr>
          <w:p w14:paraId="086F3A13" w14:textId="748B214D" w:rsidR="00117B0B" w:rsidRPr="00117B0B" w:rsidRDefault="00117B0B" w:rsidP="00117B0B">
            <w:pPr>
              <w:rPr>
                <w:rFonts w:eastAsia="Calibri"/>
                <w:color w:val="000000"/>
              </w:rPr>
            </w:pPr>
            <w:r>
              <w:rPr>
                <w:rFonts w:eastAsia="Calibri"/>
                <w:color w:val="000000"/>
              </w:rPr>
              <w:t xml:space="preserve"> </w:t>
            </w:r>
            <w:r w:rsidR="009148FB" w:rsidRPr="00117B0B">
              <w:rPr>
                <w:rFonts w:eastAsia="Calibri"/>
                <w:color w:val="000000"/>
              </w:rPr>
              <w:t>Apron</w:t>
            </w:r>
          </w:p>
        </w:tc>
      </w:tr>
      <w:tr w:rsidR="00117B0B" w:rsidRPr="00117B0B" w14:paraId="434CB569" w14:textId="77777777" w:rsidTr="00117B0B">
        <w:trPr>
          <w:trHeight w:val="284"/>
          <w:jc w:val="center"/>
        </w:trPr>
        <w:tc>
          <w:tcPr>
            <w:tcW w:w="453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5984CA" w14:textId="77777777" w:rsidR="00117B0B" w:rsidRPr="00117B0B" w:rsidRDefault="00117B0B" w:rsidP="00117B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</w:rPr>
            </w:pPr>
            <w:r w:rsidRPr="00117B0B">
              <w:rPr>
                <w:rFonts w:eastAsia="Calibri"/>
                <w:color w:val="000000"/>
              </w:rPr>
              <w:t xml:space="preserve">Atterrissage </w:t>
            </w:r>
          </w:p>
        </w:tc>
        <w:tc>
          <w:tcPr>
            <w:tcW w:w="453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481B51" w14:textId="77777777" w:rsidR="00117B0B" w:rsidRPr="00117B0B" w:rsidRDefault="00117B0B" w:rsidP="00117B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</w:rPr>
            </w:pPr>
            <w:r w:rsidRPr="00117B0B">
              <w:rPr>
                <w:rFonts w:eastAsia="Calibri"/>
                <w:color w:val="000000"/>
              </w:rPr>
              <w:t>landing</w:t>
            </w:r>
          </w:p>
        </w:tc>
      </w:tr>
      <w:tr w:rsidR="00117B0B" w:rsidRPr="00117B0B" w14:paraId="4462CB16" w14:textId="77777777" w:rsidTr="00117B0B">
        <w:trPr>
          <w:trHeight w:val="284"/>
          <w:jc w:val="center"/>
        </w:trPr>
        <w:tc>
          <w:tcPr>
            <w:tcW w:w="453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D865D1" w14:textId="77777777" w:rsidR="00117B0B" w:rsidRPr="00117B0B" w:rsidRDefault="00117B0B" w:rsidP="00117B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</w:rPr>
            </w:pPr>
            <w:r w:rsidRPr="00117B0B">
              <w:rPr>
                <w:rFonts w:eastAsia="Calibri"/>
                <w:color w:val="000000"/>
              </w:rPr>
              <w:t xml:space="preserve">Atterrissage forcé </w:t>
            </w:r>
          </w:p>
        </w:tc>
        <w:tc>
          <w:tcPr>
            <w:tcW w:w="453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C6F99D" w14:textId="77777777" w:rsidR="00117B0B" w:rsidRPr="00117B0B" w:rsidRDefault="00117B0B" w:rsidP="00117B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</w:rPr>
            </w:pPr>
            <w:r w:rsidRPr="00117B0B">
              <w:rPr>
                <w:rFonts w:eastAsia="Calibri"/>
                <w:color w:val="000000"/>
              </w:rPr>
              <w:t>emergency landing/ forced landing</w:t>
            </w:r>
          </w:p>
        </w:tc>
      </w:tr>
      <w:tr w:rsidR="00117B0B" w:rsidRPr="00117B0B" w14:paraId="4FE54BC7" w14:textId="77777777" w:rsidTr="00117B0B">
        <w:trPr>
          <w:trHeight w:val="284"/>
          <w:jc w:val="center"/>
        </w:trPr>
        <w:tc>
          <w:tcPr>
            <w:tcW w:w="453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15D6AC" w14:textId="77777777" w:rsidR="00117B0B" w:rsidRPr="00117B0B" w:rsidRDefault="00117B0B" w:rsidP="00117B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</w:rPr>
            </w:pPr>
            <w:r w:rsidRPr="00117B0B">
              <w:rPr>
                <w:rFonts w:eastAsia="Calibri"/>
                <w:color w:val="000000"/>
              </w:rPr>
              <w:t>Avion</w:t>
            </w:r>
          </w:p>
        </w:tc>
        <w:tc>
          <w:tcPr>
            <w:tcW w:w="453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D9497E" w14:textId="77777777" w:rsidR="00117B0B" w:rsidRPr="00117B0B" w:rsidRDefault="00117B0B" w:rsidP="00117B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</w:rPr>
            </w:pPr>
            <w:r w:rsidRPr="00117B0B">
              <w:rPr>
                <w:rFonts w:eastAsia="Calibri"/>
                <w:color w:val="000000"/>
              </w:rPr>
              <w:t>Aircraft</w:t>
            </w:r>
          </w:p>
        </w:tc>
      </w:tr>
      <w:tr w:rsidR="00117B0B" w:rsidRPr="00117B0B" w14:paraId="08F3D4E2" w14:textId="77777777" w:rsidTr="00117B0B">
        <w:trPr>
          <w:trHeight w:val="284"/>
          <w:jc w:val="center"/>
        </w:trPr>
        <w:tc>
          <w:tcPr>
            <w:tcW w:w="453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98E570" w14:textId="77777777" w:rsidR="00117B0B" w:rsidRPr="00117B0B" w:rsidRDefault="00117B0B" w:rsidP="00117B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  <w:lang w:val="fr-FR"/>
              </w:rPr>
            </w:pPr>
            <w:r w:rsidRPr="00117B0B">
              <w:rPr>
                <w:rFonts w:eastAsia="Calibri"/>
                <w:color w:val="000000"/>
                <w:lang w:val="fr-FR"/>
              </w:rPr>
              <w:t>Avion à fuselage large (deux couloirs)</w:t>
            </w:r>
          </w:p>
        </w:tc>
        <w:tc>
          <w:tcPr>
            <w:tcW w:w="453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A6D2DA" w14:textId="77777777" w:rsidR="00117B0B" w:rsidRPr="00117B0B" w:rsidRDefault="00117B0B" w:rsidP="00117B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</w:rPr>
            </w:pPr>
            <w:r w:rsidRPr="00117B0B">
              <w:rPr>
                <w:rFonts w:eastAsia="Calibri"/>
                <w:color w:val="000000"/>
              </w:rPr>
              <w:t>Widebody aircraft</w:t>
            </w:r>
          </w:p>
        </w:tc>
      </w:tr>
      <w:tr w:rsidR="00117B0B" w:rsidRPr="00117B0B" w14:paraId="0E5ABE98" w14:textId="77777777" w:rsidTr="00117B0B">
        <w:trPr>
          <w:trHeight w:val="284"/>
          <w:jc w:val="center"/>
        </w:trPr>
        <w:tc>
          <w:tcPr>
            <w:tcW w:w="453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3A93DB" w14:textId="77777777" w:rsidR="00117B0B" w:rsidRPr="00117B0B" w:rsidRDefault="00117B0B" w:rsidP="00117B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</w:rPr>
            </w:pPr>
            <w:r w:rsidRPr="00117B0B">
              <w:rPr>
                <w:rFonts w:eastAsia="Calibri"/>
                <w:color w:val="000000"/>
                <w:lang w:val="fr-FR"/>
              </w:rPr>
              <w:t>Avion cargo</w:t>
            </w:r>
          </w:p>
        </w:tc>
        <w:tc>
          <w:tcPr>
            <w:tcW w:w="453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47036A" w14:textId="77777777" w:rsidR="00117B0B" w:rsidRPr="00117B0B" w:rsidRDefault="00117B0B" w:rsidP="00117B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</w:rPr>
            </w:pPr>
            <w:r w:rsidRPr="00117B0B">
              <w:rPr>
                <w:rFonts w:eastAsia="Calibri"/>
                <w:color w:val="000000"/>
              </w:rPr>
              <w:t>Cargo plane</w:t>
            </w:r>
          </w:p>
        </w:tc>
      </w:tr>
      <w:tr w:rsidR="00117B0B" w:rsidRPr="00117B0B" w14:paraId="5FD91C2C" w14:textId="77777777" w:rsidTr="00117B0B">
        <w:trPr>
          <w:trHeight w:val="284"/>
          <w:jc w:val="center"/>
        </w:trPr>
        <w:tc>
          <w:tcPr>
            <w:tcW w:w="453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4E92D4" w14:textId="77777777" w:rsidR="00117B0B" w:rsidRPr="00117B0B" w:rsidRDefault="00117B0B" w:rsidP="00117B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</w:rPr>
            </w:pPr>
            <w:r w:rsidRPr="00117B0B">
              <w:rPr>
                <w:rFonts w:eastAsia="Calibri"/>
                <w:color w:val="000000"/>
              </w:rPr>
              <w:t>Cabine de pilotage</w:t>
            </w:r>
          </w:p>
        </w:tc>
        <w:tc>
          <w:tcPr>
            <w:tcW w:w="453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639F0A" w14:textId="77777777" w:rsidR="00117B0B" w:rsidRPr="00117B0B" w:rsidRDefault="00117B0B" w:rsidP="00117B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</w:rPr>
            </w:pPr>
            <w:r w:rsidRPr="00117B0B">
              <w:rPr>
                <w:rFonts w:eastAsia="Calibri"/>
                <w:color w:val="000000"/>
              </w:rPr>
              <w:t>flight deck</w:t>
            </w:r>
          </w:p>
        </w:tc>
      </w:tr>
      <w:tr w:rsidR="00117B0B" w:rsidRPr="00117B0B" w14:paraId="6A331126" w14:textId="77777777" w:rsidTr="00117B0B">
        <w:trPr>
          <w:trHeight w:val="284"/>
          <w:jc w:val="center"/>
        </w:trPr>
        <w:tc>
          <w:tcPr>
            <w:tcW w:w="453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1AA026" w14:textId="77777777" w:rsidR="00117B0B" w:rsidRPr="00117B0B" w:rsidRDefault="00117B0B" w:rsidP="00117B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</w:rPr>
            </w:pPr>
            <w:r w:rsidRPr="00117B0B">
              <w:rPr>
                <w:rFonts w:eastAsia="Calibri"/>
                <w:color w:val="000000"/>
              </w:rPr>
              <w:t>Carte d’embarquement</w:t>
            </w:r>
          </w:p>
        </w:tc>
        <w:tc>
          <w:tcPr>
            <w:tcW w:w="453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7E9551" w14:textId="77777777" w:rsidR="00117B0B" w:rsidRPr="00117B0B" w:rsidRDefault="00117B0B" w:rsidP="00117B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</w:rPr>
            </w:pPr>
            <w:r w:rsidRPr="00117B0B">
              <w:rPr>
                <w:rFonts w:eastAsia="Calibri"/>
                <w:color w:val="000000"/>
              </w:rPr>
              <w:t>boarding pass</w:t>
            </w:r>
          </w:p>
        </w:tc>
      </w:tr>
      <w:tr w:rsidR="00117B0B" w:rsidRPr="00117B0B" w14:paraId="39B31F72" w14:textId="77777777" w:rsidTr="00117B0B">
        <w:trPr>
          <w:trHeight w:val="284"/>
          <w:jc w:val="center"/>
        </w:trPr>
        <w:tc>
          <w:tcPr>
            <w:tcW w:w="453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25DF02" w14:textId="77777777" w:rsidR="00117B0B" w:rsidRPr="00117B0B" w:rsidRDefault="00117B0B" w:rsidP="00117B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</w:rPr>
            </w:pPr>
            <w:r w:rsidRPr="00117B0B">
              <w:rPr>
                <w:rFonts w:eastAsia="Calibri"/>
                <w:color w:val="000000"/>
                <w:lang w:val="fr-FR"/>
              </w:rPr>
              <w:t>Chef de cabine principal</w:t>
            </w:r>
          </w:p>
        </w:tc>
        <w:tc>
          <w:tcPr>
            <w:tcW w:w="453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E92165" w14:textId="77777777" w:rsidR="00117B0B" w:rsidRPr="00117B0B" w:rsidRDefault="00117B0B" w:rsidP="00117B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</w:rPr>
            </w:pPr>
            <w:r w:rsidRPr="00117B0B">
              <w:rPr>
                <w:rFonts w:eastAsia="Calibri"/>
                <w:color w:val="000000"/>
              </w:rPr>
              <w:t>Chief cabin manager</w:t>
            </w:r>
          </w:p>
        </w:tc>
      </w:tr>
      <w:tr w:rsidR="00117B0B" w:rsidRPr="00117B0B" w14:paraId="47D34BBF" w14:textId="77777777" w:rsidTr="00117B0B">
        <w:trPr>
          <w:trHeight w:val="284"/>
          <w:jc w:val="center"/>
        </w:trPr>
        <w:tc>
          <w:tcPr>
            <w:tcW w:w="453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CA26B7" w14:textId="77777777" w:rsidR="00117B0B" w:rsidRPr="00117B0B" w:rsidRDefault="00117B0B" w:rsidP="00117B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</w:rPr>
            </w:pPr>
            <w:r w:rsidRPr="00117B0B">
              <w:rPr>
                <w:rFonts w:eastAsia="Calibri"/>
                <w:color w:val="000000"/>
              </w:rPr>
              <w:t>Commandant de bord</w:t>
            </w:r>
          </w:p>
        </w:tc>
        <w:tc>
          <w:tcPr>
            <w:tcW w:w="453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3C0D34" w14:textId="77777777" w:rsidR="00117B0B" w:rsidRPr="00117B0B" w:rsidRDefault="00117B0B" w:rsidP="00117B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</w:rPr>
            </w:pPr>
            <w:r w:rsidRPr="00117B0B">
              <w:rPr>
                <w:rFonts w:eastAsia="Calibri"/>
                <w:color w:val="000000"/>
              </w:rPr>
              <w:t>aircraft captain</w:t>
            </w:r>
          </w:p>
        </w:tc>
      </w:tr>
      <w:tr w:rsidR="00117B0B" w:rsidRPr="00117B0B" w14:paraId="4C1DF797" w14:textId="77777777" w:rsidTr="00117B0B">
        <w:trPr>
          <w:trHeight w:val="284"/>
          <w:jc w:val="center"/>
        </w:trPr>
        <w:tc>
          <w:tcPr>
            <w:tcW w:w="453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0DBFA6" w14:textId="77777777" w:rsidR="00117B0B" w:rsidRPr="00117B0B" w:rsidRDefault="00117B0B" w:rsidP="00117B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</w:rPr>
            </w:pPr>
            <w:r w:rsidRPr="00117B0B">
              <w:rPr>
                <w:rFonts w:eastAsia="Calibri"/>
                <w:color w:val="000000"/>
              </w:rPr>
              <w:t>Compagnie nationale</w:t>
            </w:r>
          </w:p>
        </w:tc>
        <w:tc>
          <w:tcPr>
            <w:tcW w:w="453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7DEDF0" w14:textId="77777777" w:rsidR="00117B0B" w:rsidRPr="00117B0B" w:rsidRDefault="00117B0B" w:rsidP="00117B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</w:rPr>
            </w:pPr>
            <w:r w:rsidRPr="00117B0B">
              <w:rPr>
                <w:rFonts w:eastAsia="Calibri"/>
                <w:color w:val="000000"/>
              </w:rPr>
              <w:t>Flag-carrier</w:t>
            </w:r>
          </w:p>
        </w:tc>
      </w:tr>
      <w:tr w:rsidR="00117B0B" w:rsidRPr="00117B0B" w14:paraId="3E51FA70" w14:textId="77777777" w:rsidTr="00117B0B">
        <w:trPr>
          <w:trHeight w:val="284"/>
          <w:jc w:val="center"/>
        </w:trPr>
        <w:tc>
          <w:tcPr>
            <w:tcW w:w="453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B028CF" w14:textId="77777777" w:rsidR="00117B0B" w:rsidRPr="00117B0B" w:rsidRDefault="00117B0B" w:rsidP="00117B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  <w:lang w:val="fr-FR"/>
              </w:rPr>
            </w:pPr>
            <w:r w:rsidRPr="00117B0B">
              <w:rPr>
                <w:rFonts w:eastAsia="Calibri"/>
                <w:color w:val="000000"/>
                <w:lang w:val="fr-FR"/>
              </w:rPr>
              <w:t>Contrôle de la navigation aérienne</w:t>
            </w:r>
          </w:p>
        </w:tc>
        <w:tc>
          <w:tcPr>
            <w:tcW w:w="453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1A5594" w14:textId="77777777" w:rsidR="00117B0B" w:rsidRPr="00117B0B" w:rsidRDefault="00117B0B" w:rsidP="00117B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</w:rPr>
            </w:pPr>
            <w:r w:rsidRPr="00117B0B">
              <w:rPr>
                <w:rFonts w:eastAsia="Calibri"/>
                <w:color w:val="000000"/>
              </w:rPr>
              <w:t>air traffic control</w:t>
            </w:r>
          </w:p>
        </w:tc>
      </w:tr>
      <w:tr w:rsidR="00117B0B" w:rsidRPr="00117B0B" w14:paraId="18336EE3" w14:textId="77777777" w:rsidTr="00117B0B">
        <w:trPr>
          <w:trHeight w:val="284"/>
          <w:jc w:val="center"/>
        </w:trPr>
        <w:tc>
          <w:tcPr>
            <w:tcW w:w="453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017533" w14:textId="77777777" w:rsidR="00117B0B" w:rsidRPr="00117B0B" w:rsidRDefault="00117B0B" w:rsidP="00117B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</w:rPr>
            </w:pPr>
            <w:r w:rsidRPr="00117B0B">
              <w:rPr>
                <w:rFonts w:eastAsia="Calibri"/>
                <w:color w:val="000000"/>
                <w:lang w:val="fr-FR"/>
              </w:rPr>
              <w:t>Contrôle de sécurité</w:t>
            </w:r>
          </w:p>
        </w:tc>
        <w:tc>
          <w:tcPr>
            <w:tcW w:w="453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FA0F8D" w14:textId="77777777" w:rsidR="00117B0B" w:rsidRPr="00117B0B" w:rsidRDefault="00117B0B" w:rsidP="00117B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</w:rPr>
            </w:pPr>
            <w:r w:rsidRPr="00117B0B">
              <w:rPr>
                <w:rFonts w:eastAsia="Calibri"/>
                <w:color w:val="000000"/>
              </w:rPr>
              <w:t>security check</w:t>
            </w:r>
          </w:p>
        </w:tc>
      </w:tr>
      <w:tr w:rsidR="00117B0B" w:rsidRPr="00117B0B" w14:paraId="18A25425" w14:textId="77777777" w:rsidTr="00117B0B">
        <w:trPr>
          <w:trHeight w:val="284"/>
          <w:jc w:val="center"/>
        </w:trPr>
        <w:tc>
          <w:tcPr>
            <w:tcW w:w="453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31CC11" w14:textId="77777777" w:rsidR="00117B0B" w:rsidRPr="00117B0B" w:rsidRDefault="00117B0B" w:rsidP="00117B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</w:rPr>
            </w:pPr>
            <w:r w:rsidRPr="00117B0B">
              <w:rPr>
                <w:rFonts w:eastAsia="Calibri"/>
                <w:color w:val="000000"/>
              </w:rPr>
              <w:t>Décollage</w:t>
            </w:r>
          </w:p>
        </w:tc>
        <w:tc>
          <w:tcPr>
            <w:tcW w:w="453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6E543B" w14:textId="77777777" w:rsidR="00117B0B" w:rsidRPr="00117B0B" w:rsidRDefault="00117B0B" w:rsidP="00117B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</w:rPr>
            </w:pPr>
            <w:r w:rsidRPr="00117B0B">
              <w:rPr>
                <w:rFonts w:eastAsia="Calibri"/>
                <w:color w:val="000000"/>
              </w:rPr>
              <w:t>take-off</w:t>
            </w:r>
          </w:p>
        </w:tc>
      </w:tr>
      <w:tr w:rsidR="00117B0B" w:rsidRPr="00117B0B" w14:paraId="78C07365" w14:textId="77777777" w:rsidTr="00117B0B">
        <w:trPr>
          <w:trHeight w:val="284"/>
          <w:jc w:val="center"/>
        </w:trPr>
        <w:tc>
          <w:tcPr>
            <w:tcW w:w="453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82DAE5" w14:textId="77777777" w:rsidR="00117B0B" w:rsidRPr="00117B0B" w:rsidRDefault="00117B0B" w:rsidP="00117B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</w:rPr>
            </w:pPr>
            <w:r w:rsidRPr="00117B0B">
              <w:rPr>
                <w:rFonts w:eastAsia="Calibri"/>
                <w:color w:val="000000"/>
              </w:rPr>
              <w:t>Droit aérien</w:t>
            </w:r>
          </w:p>
        </w:tc>
        <w:tc>
          <w:tcPr>
            <w:tcW w:w="453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1459AA" w14:textId="77777777" w:rsidR="00117B0B" w:rsidRPr="00117B0B" w:rsidRDefault="00117B0B" w:rsidP="00117B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</w:rPr>
            </w:pPr>
            <w:r w:rsidRPr="00117B0B">
              <w:rPr>
                <w:rFonts w:eastAsia="Calibri"/>
                <w:color w:val="000000"/>
              </w:rPr>
              <w:t>aviation law</w:t>
            </w:r>
          </w:p>
        </w:tc>
      </w:tr>
      <w:tr w:rsidR="00117B0B" w:rsidRPr="00117B0B" w14:paraId="321C9EA0" w14:textId="77777777" w:rsidTr="00117B0B">
        <w:trPr>
          <w:trHeight w:val="284"/>
          <w:jc w:val="center"/>
        </w:trPr>
        <w:tc>
          <w:tcPr>
            <w:tcW w:w="453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17E314" w14:textId="77777777" w:rsidR="00117B0B" w:rsidRPr="00117B0B" w:rsidRDefault="00117B0B" w:rsidP="00117B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</w:rPr>
            </w:pPr>
            <w:r w:rsidRPr="00117B0B">
              <w:rPr>
                <w:rFonts w:eastAsia="Calibri"/>
                <w:color w:val="000000"/>
              </w:rPr>
              <w:t>Embarquement</w:t>
            </w:r>
          </w:p>
        </w:tc>
        <w:tc>
          <w:tcPr>
            <w:tcW w:w="453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6F33A2" w14:textId="77777777" w:rsidR="00117B0B" w:rsidRPr="00117B0B" w:rsidRDefault="00117B0B" w:rsidP="00117B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</w:rPr>
            </w:pPr>
            <w:r w:rsidRPr="00117B0B">
              <w:rPr>
                <w:rFonts w:eastAsia="Calibri"/>
                <w:color w:val="000000"/>
              </w:rPr>
              <w:t>boarding</w:t>
            </w:r>
          </w:p>
        </w:tc>
      </w:tr>
      <w:tr w:rsidR="00117B0B" w:rsidRPr="00117B0B" w14:paraId="278FE186" w14:textId="77777777" w:rsidTr="00117B0B">
        <w:trPr>
          <w:trHeight w:val="284"/>
          <w:jc w:val="center"/>
        </w:trPr>
        <w:tc>
          <w:tcPr>
            <w:tcW w:w="453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FE32A0" w14:textId="77777777" w:rsidR="00117B0B" w:rsidRPr="00117B0B" w:rsidRDefault="00117B0B" w:rsidP="00117B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</w:rPr>
            </w:pPr>
            <w:r w:rsidRPr="00117B0B">
              <w:rPr>
                <w:rFonts w:eastAsia="Calibri"/>
                <w:color w:val="000000"/>
                <w:lang w:val="fr-FR"/>
              </w:rPr>
              <w:t>Enregistrement</w:t>
            </w:r>
          </w:p>
        </w:tc>
        <w:tc>
          <w:tcPr>
            <w:tcW w:w="453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E8D713" w14:textId="77777777" w:rsidR="00117B0B" w:rsidRPr="00117B0B" w:rsidRDefault="00117B0B" w:rsidP="00117B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</w:rPr>
            </w:pPr>
            <w:r w:rsidRPr="00117B0B">
              <w:rPr>
                <w:rFonts w:eastAsia="Calibri"/>
                <w:color w:val="000000"/>
              </w:rPr>
              <w:t>Check-in</w:t>
            </w:r>
          </w:p>
        </w:tc>
      </w:tr>
      <w:tr w:rsidR="00117B0B" w:rsidRPr="00117B0B" w14:paraId="570565D7" w14:textId="77777777" w:rsidTr="00117B0B">
        <w:trPr>
          <w:trHeight w:val="284"/>
          <w:jc w:val="center"/>
        </w:trPr>
        <w:tc>
          <w:tcPr>
            <w:tcW w:w="453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CBA18D" w14:textId="77777777" w:rsidR="00117B0B" w:rsidRPr="00117B0B" w:rsidRDefault="00117B0B" w:rsidP="00117B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</w:rPr>
            </w:pPr>
            <w:r w:rsidRPr="00117B0B">
              <w:rPr>
                <w:rFonts w:eastAsia="Calibri"/>
                <w:color w:val="000000"/>
              </w:rPr>
              <w:t>Escale</w:t>
            </w:r>
          </w:p>
        </w:tc>
        <w:tc>
          <w:tcPr>
            <w:tcW w:w="453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019031" w14:textId="026783E0" w:rsidR="00117B0B" w:rsidRPr="00117B0B" w:rsidRDefault="009148FB" w:rsidP="00117B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</w:rPr>
            </w:pPr>
            <w:r>
              <w:rPr>
                <w:rFonts w:eastAsia="Calibri"/>
                <w:color w:val="000000"/>
              </w:rPr>
              <w:t>S</w:t>
            </w:r>
            <w:r w:rsidR="00117B0B" w:rsidRPr="00117B0B">
              <w:rPr>
                <w:rFonts w:eastAsia="Calibri"/>
                <w:color w:val="000000"/>
              </w:rPr>
              <w:t>top-over</w:t>
            </w:r>
            <w:r>
              <w:rPr>
                <w:rFonts w:eastAsia="Calibri"/>
                <w:color w:val="000000"/>
              </w:rPr>
              <w:t>/layover</w:t>
            </w:r>
          </w:p>
        </w:tc>
      </w:tr>
      <w:tr w:rsidR="00117B0B" w:rsidRPr="00117B0B" w14:paraId="1B3870A7" w14:textId="77777777" w:rsidTr="00117B0B">
        <w:trPr>
          <w:trHeight w:val="284"/>
          <w:jc w:val="center"/>
        </w:trPr>
        <w:tc>
          <w:tcPr>
            <w:tcW w:w="453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20D23C" w14:textId="77777777" w:rsidR="00117B0B" w:rsidRPr="00117B0B" w:rsidRDefault="00117B0B" w:rsidP="00117B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</w:rPr>
            </w:pPr>
            <w:r w:rsidRPr="00117B0B">
              <w:rPr>
                <w:rFonts w:eastAsia="Calibri"/>
                <w:color w:val="000000"/>
              </w:rPr>
              <w:t>Etre immobilisé au sol</w:t>
            </w:r>
          </w:p>
        </w:tc>
        <w:tc>
          <w:tcPr>
            <w:tcW w:w="453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2E0310" w14:textId="77777777" w:rsidR="00117B0B" w:rsidRPr="00117B0B" w:rsidRDefault="00117B0B" w:rsidP="00117B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</w:rPr>
            </w:pPr>
            <w:r w:rsidRPr="00117B0B">
              <w:rPr>
                <w:rFonts w:eastAsia="Calibri"/>
                <w:color w:val="000000"/>
              </w:rPr>
              <w:t>To be grounded</w:t>
            </w:r>
          </w:p>
        </w:tc>
      </w:tr>
      <w:tr w:rsidR="00117B0B" w:rsidRPr="00117B0B" w14:paraId="1A0F1B39" w14:textId="77777777" w:rsidTr="00117B0B">
        <w:trPr>
          <w:trHeight w:val="284"/>
          <w:jc w:val="center"/>
        </w:trPr>
        <w:tc>
          <w:tcPr>
            <w:tcW w:w="453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468976" w14:textId="77777777" w:rsidR="00117B0B" w:rsidRPr="00117B0B" w:rsidRDefault="00117B0B" w:rsidP="00117B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  <w:lang w:val="fr-FR"/>
              </w:rPr>
            </w:pPr>
            <w:r w:rsidRPr="00117B0B">
              <w:rPr>
                <w:rFonts w:eastAsia="Calibri"/>
                <w:color w:val="000000"/>
                <w:lang w:val="fr-FR"/>
              </w:rPr>
              <w:t>Fret en soute</w:t>
            </w:r>
          </w:p>
        </w:tc>
        <w:tc>
          <w:tcPr>
            <w:tcW w:w="453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14690E" w14:textId="6322A21D" w:rsidR="00117B0B" w:rsidRPr="00117B0B" w:rsidRDefault="00117B0B" w:rsidP="00117B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</w:rPr>
            </w:pPr>
            <w:r w:rsidRPr="00117B0B">
              <w:rPr>
                <w:rFonts w:eastAsia="Calibri"/>
                <w:color w:val="000000"/>
              </w:rPr>
              <w:t>Belly carg</w:t>
            </w:r>
            <w:r w:rsidR="009148FB">
              <w:rPr>
                <w:rFonts w:eastAsia="Calibri"/>
                <w:color w:val="000000"/>
              </w:rPr>
              <w:t>o</w:t>
            </w:r>
          </w:p>
        </w:tc>
      </w:tr>
      <w:tr w:rsidR="00117B0B" w:rsidRPr="00117B0B" w14:paraId="089EA428" w14:textId="77777777" w:rsidTr="00117B0B">
        <w:trPr>
          <w:trHeight w:val="284"/>
          <w:jc w:val="center"/>
        </w:trPr>
        <w:tc>
          <w:tcPr>
            <w:tcW w:w="453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942B14" w14:textId="77777777" w:rsidR="00117B0B" w:rsidRPr="00117B0B" w:rsidRDefault="00117B0B" w:rsidP="00117B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</w:rPr>
            </w:pPr>
            <w:r w:rsidRPr="00117B0B">
              <w:rPr>
                <w:rFonts w:eastAsia="Calibri"/>
                <w:color w:val="000000"/>
                <w:lang w:val="fr-FR"/>
              </w:rPr>
              <w:t>Gilet de sauvetage</w:t>
            </w:r>
          </w:p>
        </w:tc>
        <w:tc>
          <w:tcPr>
            <w:tcW w:w="453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458225" w14:textId="77777777" w:rsidR="00117B0B" w:rsidRPr="00117B0B" w:rsidRDefault="00117B0B" w:rsidP="00117B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</w:rPr>
            </w:pPr>
            <w:r w:rsidRPr="00117B0B">
              <w:rPr>
                <w:rFonts w:eastAsia="Calibri"/>
                <w:color w:val="000000"/>
              </w:rPr>
              <w:t>Lifejacket</w:t>
            </w:r>
          </w:p>
        </w:tc>
      </w:tr>
      <w:tr w:rsidR="00117B0B" w:rsidRPr="00117B0B" w14:paraId="6C6EF52F" w14:textId="77777777" w:rsidTr="00117B0B">
        <w:tblPrEx>
          <w:tblLook w:val="04A0" w:firstRow="1" w:lastRow="0" w:firstColumn="1" w:lastColumn="0" w:noHBand="0" w:noVBand="1"/>
        </w:tblPrEx>
        <w:trPr>
          <w:trHeight w:val="284"/>
          <w:jc w:val="center"/>
        </w:trPr>
        <w:tc>
          <w:tcPr>
            <w:tcW w:w="4536" w:type="dxa"/>
          </w:tcPr>
          <w:p w14:paraId="490C366C" w14:textId="429AD441" w:rsidR="00117B0B" w:rsidRPr="00117B0B" w:rsidRDefault="00117B0B" w:rsidP="00117B0B">
            <w:pPr>
              <w:rPr>
                <w:rFonts w:eastAsia="Calibri"/>
                <w:color w:val="000000"/>
              </w:rPr>
            </w:pPr>
            <w:bookmarkStart w:id="0" w:name="_heading=h.gjdgxs" w:colFirst="0" w:colLast="0"/>
            <w:bookmarkEnd w:id="0"/>
            <w:r>
              <w:rPr>
                <w:rFonts w:eastAsia="Calibri"/>
                <w:color w:val="000000"/>
              </w:rPr>
              <w:t xml:space="preserve"> </w:t>
            </w:r>
            <w:r w:rsidRPr="00117B0B">
              <w:rPr>
                <w:rFonts w:eastAsia="Calibri"/>
                <w:color w:val="000000"/>
              </w:rPr>
              <w:t xml:space="preserve">High-loaders </w:t>
            </w:r>
          </w:p>
        </w:tc>
        <w:tc>
          <w:tcPr>
            <w:tcW w:w="4536" w:type="dxa"/>
          </w:tcPr>
          <w:p w14:paraId="7490A74C" w14:textId="5A01ECDB" w:rsidR="00117B0B" w:rsidRPr="00117B0B" w:rsidRDefault="00117B0B" w:rsidP="00117B0B">
            <w:pPr>
              <w:rPr>
                <w:rFonts w:eastAsia="Calibri"/>
                <w:color w:val="000000"/>
              </w:rPr>
            </w:pPr>
            <w:r>
              <w:rPr>
                <w:rFonts w:eastAsia="Calibri"/>
                <w:color w:val="000000"/>
              </w:rPr>
              <w:t xml:space="preserve"> </w:t>
            </w:r>
            <w:r w:rsidRPr="00117B0B">
              <w:rPr>
                <w:rFonts w:eastAsia="Calibri"/>
                <w:color w:val="000000"/>
              </w:rPr>
              <w:t>Chargeurs hauts</w:t>
            </w:r>
          </w:p>
        </w:tc>
      </w:tr>
      <w:tr w:rsidR="00117B0B" w:rsidRPr="00117B0B" w14:paraId="33B12A27" w14:textId="77777777" w:rsidTr="00117B0B">
        <w:trPr>
          <w:trHeight w:val="284"/>
          <w:jc w:val="center"/>
        </w:trPr>
        <w:tc>
          <w:tcPr>
            <w:tcW w:w="453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C0FF89" w14:textId="77777777" w:rsidR="00117B0B" w:rsidRPr="00117B0B" w:rsidRDefault="00117B0B" w:rsidP="00117B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</w:rPr>
            </w:pPr>
            <w:r w:rsidRPr="00117B0B">
              <w:rPr>
                <w:rFonts w:eastAsia="Calibri"/>
                <w:color w:val="000000"/>
              </w:rPr>
              <w:t>Hôtesse</w:t>
            </w:r>
          </w:p>
        </w:tc>
        <w:tc>
          <w:tcPr>
            <w:tcW w:w="453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182786" w14:textId="080004DF" w:rsidR="00117B0B" w:rsidRPr="00117B0B" w:rsidRDefault="009148FB" w:rsidP="00117B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</w:rPr>
            </w:pPr>
            <w:r w:rsidRPr="00117B0B">
              <w:rPr>
                <w:rFonts w:eastAsia="Calibri"/>
                <w:color w:val="000000"/>
              </w:rPr>
              <w:t>H</w:t>
            </w:r>
            <w:r w:rsidR="00117B0B" w:rsidRPr="00117B0B">
              <w:rPr>
                <w:rFonts w:eastAsia="Calibri"/>
                <w:color w:val="000000"/>
              </w:rPr>
              <w:t>ostess</w:t>
            </w:r>
            <w:r>
              <w:rPr>
                <w:rFonts w:eastAsia="Calibri"/>
                <w:color w:val="000000"/>
              </w:rPr>
              <w:t>/flight attendant</w:t>
            </w:r>
          </w:p>
        </w:tc>
      </w:tr>
      <w:tr w:rsidR="00117B0B" w:rsidRPr="00117B0B" w14:paraId="555F3036" w14:textId="77777777" w:rsidTr="00117B0B">
        <w:trPr>
          <w:trHeight w:val="284"/>
          <w:jc w:val="center"/>
        </w:trPr>
        <w:tc>
          <w:tcPr>
            <w:tcW w:w="453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AAF847" w14:textId="77777777" w:rsidR="00117B0B" w:rsidRPr="00117B0B" w:rsidRDefault="00117B0B" w:rsidP="00117B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</w:rPr>
            </w:pPr>
            <w:r w:rsidRPr="00117B0B">
              <w:rPr>
                <w:rFonts w:eastAsia="Calibri"/>
                <w:color w:val="000000"/>
                <w:lang w:val="fr-FR"/>
              </w:rPr>
              <w:t>Hublot</w:t>
            </w:r>
          </w:p>
        </w:tc>
        <w:tc>
          <w:tcPr>
            <w:tcW w:w="453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039B06" w14:textId="77777777" w:rsidR="00117B0B" w:rsidRPr="00117B0B" w:rsidRDefault="00117B0B" w:rsidP="00117B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</w:rPr>
            </w:pPr>
            <w:r w:rsidRPr="00117B0B">
              <w:rPr>
                <w:rFonts w:eastAsia="Calibri"/>
                <w:color w:val="000000"/>
              </w:rPr>
              <w:t>Window</w:t>
            </w:r>
          </w:p>
        </w:tc>
      </w:tr>
      <w:tr w:rsidR="00117B0B" w:rsidRPr="00117B0B" w14:paraId="737F0C4D" w14:textId="77777777" w:rsidTr="00117B0B">
        <w:trPr>
          <w:trHeight w:val="284"/>
          <w:jc w:val="center"/>
        </w:trPr>
        <w:tc>
          <w:tcPr>
            <w:tcW w:w="453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C96B59" w14:textId="77777777" w:rsidR="00117B0B" w:rsidRPr="00117B0B" w:rsidRDefault="00117B0B" w:rsidP="00117B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</w:rPr>
            </w:pPr>
            <w:r w:rsidRPr="00117B0B">
              <w:rPr>
                <w:rFonts w:eastAsia="Calibri"/>
                <w:color w:val="000000"/>
              </w:rPr>
              <w:t>Long courrier</w:t>
            </w:r>
          </w:p>
        </w:tc>
        <w:tc>
          <w:tcPr>
            <w:tcW w:w="453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28061B" w14:textId="4A29FF10" w:rsidR="00117B0B" w:rsidRPr="00117B0B" w:rsidRDefault="006F74BF" w:rsidP="00117B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</w:rPr>
            </w:pPr>
            <w:r w:rsidRPr="00117B0B">
              <w:rPr>
                <w:rFonts w:eastAsia="Calibri"/>
                <w:color w:val="000000"/>
              </w:rPr>
              <w:t>L</w:t>
            </w:r>
            <w:r w:rsidR="00117B0B" w:rsidRPr="00117B0B">
              <w:rPr>
                <w:rFonts w:eastAsia="Calibri"/>
                <w:color w:val="000000"/>
              </w:rPr>
              <w:t>ong</w:t>
            </w:r>
            <w:r>
              <w:rPr>
                <w:rFonts w:eastAsia="Calibri"/>
                <w:color w:val="000000"/>
              </w:rPr>
              <w:t>-</w:t>
            </w:r>
            <w:r w:rsidR="00117B0B" w:rsidRPr="00117B0B">
              <w:rPr>
                <w:rFonts w:eastAsia="Calibri"/>
                <w:color w:val="000000"/>
              </w:rPr>
              <w:t>haul</w:t>
            </w:r>
            <w:r>
              <w:rPr>
                <w:rFonts w:eastAsia="Calibri"/>
                <w:color w:val="000000"/>
              </w:rPr>
              <w:t xml:space="preserve"> (flight/aircraft)</w:t>
            </w:r>
          </w:p>
        </w:tc>
      </w:tr>
      <w:tr w:rsidR="00117B0B" w:rsidRPr="00117B0B" w14:paraId="159D9A0D" w14:textId="77777777" w:rsidTr="00117B0B">
        <w:trPr>
          <w:trHeight w:val="284"/>
          <w:jc w:val="center"/>
        </w:trPr>
        <w:tc>
          <w:tcPr>
            <w:tcW w:w="453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07E5A6" w14:textId="77777777" w:rsidR="00117B0B" w:rsidRPr="00117B0B" w:rsidRDefault="00117B0B" w:rsidP="00117B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</w:rPr>
            </w:pPr>
            <w:r w:rsidRPr="00117B0B">
              <w:rPr>
                <w:rFonts w:eastAsia="Calibri"/>
                <w:color w:val="000000"/>
                <w:lang w:val="fr-FR"/>
              </w:rPr>
              <w:t>Masque à oxygène</w:t>
            </w:r>
          </w:p>
        </w:tc>
        <w:tc>
          <w:tcPr>
            <w:tcW w:w="453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01FEEE" w14:textId="77777777" w:rsidR="00117B0B" w:rsidRPr="00117B0B" w:rsidRDefault="00117B0B" w:rsidP="00117B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</w:rPr>
            </w:pPr>
            <w:r w:rsidRPr="00117B0B">
              <w:rPr>
                <w:rFonts w:eastAsia="Calibri"/>
                <w:color w:val="000000"/>
              </w:rPr>
              <w:t>Oxygen mask</w:t>
            </w:r>
          </w:p>
        </w:tc>
      </w:tr>
      <w:tr w:rsidR="00117B0B" w:rsidRPr="006F74BF" w14:paraId="15CB9486" w14:textId="77777777" w:rsidTr="00117B0B">
        <w:trPr>
          <w:trHeight w:val="284"/>
          <w:jc w:val="center"/>
        </w:trPr>
        <w:tc>
          <w:tcPr>
            <w:tcW w:w="453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2B90EE" w14:textId="77777777" w:rsidR="00117B0B" w:rsidRPr="00117B0B" w:rsidRDefault="00117B0B" w:rsidP="00117B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</w:rPr>
            </w:pPr>
            <w:r w:rsidRPr="00117B0B">
              <w:rPr>
                <w:rFonts w:eastAsia="Calibri"/>
                <w:color w:val="000000"/>
              </w:rPr>
              <w:t>Narrow body</w:t>
            </w:r>
          </w:p>
        </w:tc>
        <w:tc>
          <w:tcPr>
            <w:tcW w:w="453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63DABE" w14:textId="77777777" w:rsidR="00117B0B" w:rsidRPr="00117B0B" w:rsidRDefault="00117B0B" w:rsidP="00117B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  <w:lang w:val="fr-FR"/>
              </w:rPr>
            </w:pPr>
            <w:r w:rsidRPr="00117B0B">
              <w:rPr>
                <w:rFonts w:eastAsia="Calibri"/>
                <w:color w:val="000000"/>
                <w:lang w:val="fr-FR"/>
              </w:rPr>
              <w:t>Avion à fuselage étroit (un seul couloir)</w:t>
            </w:r>
          </w:p>
        </w:tc>
      </w:tr>
      <w:tr w:rsidR="00117B0B" w:rsidRPr="00117B0B" w14:paraId="5267F64B" w14:textId="77777777" w:rsidTr="00117B0B">
        <w:trPr>
          <w:trHeight w:val="284"/>
          <w:jc w:val="center"/>
        </w:trPr>
        <w:tc>
          <w:tcPr>
            <w:tcW w:w="453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0DA8EE" w14:textId="77777777" w:rsidR="00117B0B" w:rsidRPr="00117B0B" w:rsidRDefault="00117B0B" w:rsidP="00117B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</w:rPr>
            </w:pPr>
            <w:r w:rsidRPr="00117B0B">
              <w:rPr>
                <w:rFonts w:eastAsia="Calibri"/>
                <w:color w:val="000000"/>
                <w:lang w:val="fr-FR"/>
              </w:rPr>
              <w:t>Navette</w:t>
            </w:r>
          </w:p>
        </w:tc>
        <w:tc>
          <w:tcPr>
            <w:tcW w:w="453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167A8B" w14:textId="77777777" w:rsidR="00117B0B" w:rsidRPr="00117B0B" w:rsidRDefault="00117B0B" w:rsidP="00117B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</w:rPr>
            </w:pPr>
            <w:r w:rsidRPr="00117B0B">
              <w:rPr>
                <w:rFonts w:eastAsia="Calibri"/>
                <w:color w:val="000000"/>
              </w:rPr>
              <w:t>Shuttle bus</w:t>
            </w:r>
          </w:p>
        </w:tc>
      </w:tr>
      <w:tr w:rsidR="00117B0B" w:rsidRPr="00117B0B" w14:paraId="4768722F" w14:textId="77777777" w:rsidTr="00117B0B">
        <w:trPr>
          <w:trHeight w:val="284"/>
          <w:jc w:val="center"/>
        </w:trPr>
        <w:tc>
          <w:tcPr>
            <w:tcW w:w="453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60863E" w14:textId="77777777" w:rsidR="00117B0B" w:rsidRPr="00117B0B" w:rsidRDefault="00117B0B" w:rsidP="00117B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</w:rPr>
            </w:pPr>
            <w:r w:rsidRPr="00117B0B">
              <w:rPr>
                <w:rFonts w:eastAsia="Calibri"/>
                <w:color w:val="000000"/>
                <w:lang w:val="fr-FR"/>
              </w:rPr>
              <w:t>Parachute</w:t>
            </w:r>
          </w:p>
        </w:tc>
        <w:tc>
          <w:tcPr>
            <w:tcW w:w="453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0AE10D" w14:textId="77777777" w:rsidR="00117B0B" w:rsidRPr="00117B0B" w:rsidRDefault="00117B0B" w:rsidP="00117B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</w:rPr>
            </w:pPr>
            <w:r w:rsidRPr="00117B0B">
              <w:rPr>
                <w:rFonts w:eastAsia="Calibri"/>
                <w:color w:val="000000"/>
              </w:rPr>
              <w:t>Parachute</w:t>
            </w:r>
          </w:p>
        </w:tc>
      </w:tr>
      <w:tr w:rsidR="00117B0B" w:rsidRPr="00117B0B" w14:paraId="035EAC27" w14:textId="77777777" w:rsidTr="00117B0B">
        <w:trPr>
          <w:trHeight w:val="284"/>
          <w:jc w:val="center"/>
        </w:trPr>
        <w:tc>
          <w:tcPr>
            <w:tcW w:w="453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F15356" w14:textId="77777777" w:rsidR="00117B0B" w:rsidRPr="00117B0B" w:rsidRDefault="00117B0B" w:rsidP="00117B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</w:rPr>
            </w:pPr>
            <w:r w:rsidRPr="00117B0B">
              <w:rPr>
                <w:rFonts w:eastAsia="Calibri"/>
                <w:color w:val="000000"/>
              </w:rPr>
              <w:t>Pénalité</w:t>
            </w:r>
          </w:p>
        </w:tc>
        <w:tc>
          <w:tcPr>
            <w:tcW w:w="453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16D10D" w14:textId="77777777" w:rsidR="00117B0B" w:rsidRPr="00117B0B" w:rsidRDefault="00117B0B" w:rsidP="00117B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</w:rPr>
            </w:pPr>
            <w:r w:rsidRPr="00117B0B">
              <w:rPr>
                <w:rFonts w:eastAsia="Calibri"/>
                <w:color w:val="000000"/>
              </w:rPr>
              <w:t>penalty</w:t>
            </w:r>
          </w:p>
        </w:tc>
      </w:tr>
      <w:tr w:rsidR="00117B0B" w:rsidRPr="00117B0B" w14:paraId="4B53471E" w14:textId="77777777" w:rsidTr="00117B0B">
        <w:trPr>
          <w:trHeight w:val="284"/>
          <w:jc w:val="center"/>
        </w:trPr>
        <w:tc>
          <w:tcPr>
            <w:tcW w:w="453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FF1222" w14:textId="77777777" w:rsidR="00117B0B" w:rsidRPr="00117B0B" w:rsidRDefault="00117B0B" w:rsidP="00117B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</w:rPr>
            </w:pPr>
            <w:r w:rsidRPr="00117B0B">
              <w:rPr>
                <w:rFonts w:eastAsia="Calibri"/>
                <w:color w:val="000000"/>
              </w:rPr>
              <w:lastRenderedPageBreak/>
              <w:t>Personnel navigant</w:t>
            </w:r>
          </w:p>
        </w:tc>
        <w:tc>
          <w:tcPr>
            <w:tcW w:w="453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678483" w14:textId="77777777" w:rsidR="00117B0B" w:rsidRPr="00117B0B" w:rsidRDefault="00117B0B" w:rsidP="00117B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</w:rPr>
            </w:pPr>
            <w:r w:rsidRPr="00117B0B">
              <w:rPr>
                <w:rFonts w:eastAsia="Calibri"/>
                <w:color w:val="000000"/>
              </w:rPr>
              <w:t>flight crew / cabin crew</w:t>
            </w:r>
          </w:p>
        </w:tc>
      </w:tr>
      <w:tr w:rsidR="00117B0B" w:rsidRPr="00117B0B" w14:paraId="0F25CBAA" w14:textId="77777777" w:rsidTr="00117B0B">
        <w:trPr>
          <w:trHeight w:val="284"/>
          <w:jc w:val="center"/>
        </w:trPr>
        <w:tc>
          <w:tcPr>
            <w:tcW w:w="453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DC2636" w14:textId="77777777" w:rsidR="00117B0B" w:rsidRPr="00117B0B" w:rsidRDefault="00117B0B" w:rsidP="00117B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</w:rPr>
            </w:pPr>
            <w:r w:rsidRPr="00117B0B">
              <w:rPr>
                <w:rFonts w:eastAsia="Calibri"/>
                <w:color w:val="000000"/>
              </w:rPr>
              <w:t>Piste</w:t>
            </w:r>
          </w:p>
        </w:tc>
        <w:tc>
          <w:tcPr>
            <w:tcW w:w="453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B2B711" w14:textId="77777777" w:rsidR="00117B0B" w:rsidRPr="00117B0B" w:rsidRDefault="00117B0B" w:rsidP="00117B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</w:rPr>
            </w:pPr>
            <w:r w:rsidRPr="00117B0B">
              <w:rPr>
                <w:rFonts w:eastAsia="Calibri"/>
                <w:color w:val="000000"/>
              </w:rPr>
              <w:t>runway</w:t>
            </w:r>
          </w:p>
        </w:tc>
      </w:tr>
      <w:tr w:rsidR="00117B0B" w:rsidRPr="00117B0B" w14:paraId="340C76E4" w14:textId="77777777" w:rsidTr="00117B0B">
        <w:trPr>
          <w:trHeight w:val="284"/>
          <w:jc w:val="center"/>
        </w:trPr>
        <w:tc>
          <w:tcPr>
            <w:tcW w:w="453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02ECFC" w14:textId="77777777" w:rsidR="00117B0B" w:rsidRPr="00117B0B" w:rsidRDefault="00117B0B" w:rsidP="00117B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</w:rPr>
            </w:pPr>
            <w:r w:rsidRPr="00117B0B">
              <w:rPr>
                <w:rFonts w:eastAsia="Calibri"/>
                <w:color w:val="000000"/>
              </w:rPr>
              <w:t>Plan de vol</w:t>
            </w:r>
          </w:p>
        </w:tc>
        <w:tc>
          <w:tcPr>
            <w:tcW w:w="453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4A4A2C" w14:textId="77777777" w:rsidR="00117B0B" w:rsidRPr="00117B0B" w:rsidRDefault="00117B0B" w:rsidP="00117B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</w:rPr>
            </w:pPr>
            <w:r w:rsidRPr="00117B0B">
              <w:rPr>
                <w:rFonts w:eastAsia="Calibri"/>
                <w:color w:val="000000"/>
              </w:rPr>
              <w:t>flight plan</w:t>
            </w:r>
          </w:p>
        </w:tc>
      </w:tr>
      <w:tr w:rsidR="00117B0B" w:rsidRPr="00117B0B" w14:paraId="7E53559D" w14:textId="77777777" w:rsidTr="00117B0B">
        <w:trPr>
          <w:trHeight w:val="284"/>
          <w:jc w:val="center"/>
        </w:trPr>
        <w:tc>
          <w:tcPr>
            <w:tcW w:w="453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39DACC" w14:textId="77777777" w:rsidR="00117B0B" w:rsidRPr="00117B0B" w:rsidRDefault="00117B0B" w:rsidP="00117B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</w:rPr>
            </w:pPr>
            <w:r w:rsidRPr="00117B0B">
              <w:rPr>
                <w:rFonts w:eastAsia="Calibri"/>
                <w:color w:val="000000"/>
              </w:rPr>
              <w:t>Plaque tournante</w:t>
            </w:r>
          </w:p>
        </w:tc>
        <w:tc>
          <w:tcPr>
            <w:tcW w:w="453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8BB960" w14:textId="77777777" w:rsidR="00117B0B" w:rsidRPr="00117B0B" w:rsidRDefault="00117B0B" w:rsidP="00117B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</w:rPr>
            </w:pPr>
            <w:r w:rsidRPr="00117B0B">
              <w:rPr>
                <w:rFonts w:eastAsia="Calibri"/>
                <w:color w:val="000000"/>
              </w:rPr>
              <w:t>hub</w:t>
            </w:r>
          </w:p>
        </w:tc>
      </w:tr>
      <w:tr w:rsidR="00117B0B" w:rsidRPr="00117B0B" w14:paraId="77B3D001" w14:textId="77777777" w:rsidTr="00117B0B">
        <w:tblPrEx>
          <w:tblLook w:val="04A0" w:firstRow="1" w:lastRow="0" w:firstColumn="1" w:lastColumn="0" w:noHBand="0" w:noVBand="1"/>
        </w:tblPrEx>
        <w:trPr>
          <w:trHeight w:val="284"/>
          <w:jc w:val="center"/>
        </w:trPr>
        <w:tc>
          <w:tcPr>
            <w:tcW w:w="4536" w:type="dxa"/>
          </w:tcPr>
          <w:p w14:paraId="5E085BA6" w14:textId="1EAAF842" w:rsidR="00117B0B" w:rsidRPr="00117B0B" w:rsidRDefault="00117B0B" w:rsidP="00117B0B">
            <w:pPr>
              <w:rPr>
                <w:rFonts w:eastAsia="Calibri"/>
                <w:color w:val="000000"/>
              </w:rPr>
            </w:pPr>
            <w:r>
              <w:rPr>
                <w:rFonts w:eastAsia="Calibri"/>
                <w:color w:val="000000"/>
              </w:rPr>
              <w:t xml:space="preserve"> </w:t>
            </w:r>
            <w:r w:rsidRPr="00117B0B">
              <w:rPr>
                <w:rFonts w:eastAsia="Calibri"/>
                <w:color w:val="000000"/>
              </w:rPr>
              <w:t>Ramp agents</w:t>
            </w:r>
          </w:p>
        </w:tc>
        <w:tc>
          <w:tcPr>
            <w:tcW w:w="4536" w:type="dxa"/>
          </w:tcPr>
          <w:p w14:paraId="01B0D3A3" w14:textId="48CD8AF8" w:rsidR="00117B0B" w:rsidRPr="00117B0B" w:rsidRDefault="00117B0B" w:rsidP="00117B0B">
            <w:pPr>
              <w:rPr>
                <w:rFonts w:eastAsia="Calibri"/>
                <w:color w:val="000000"/>
              </w:rPr>
            </w:pPr>
            <w:r>
              <w:rPr>
                <w:rFonts w:eastAsia="Calibri"/>
                <w:color w:val="000000"/>
              </w:rPr>
              <w:t xml:space="preserve"> </w:t>
            </w:r>
            <w:r w:rsidRPr="00117B0B">
              <w:rPr>
                <w:rFonts w:eastAsia="Calibri"/>
                <w:color w:val="000000"/>
              </w:rPr>
              <w:t>Agents de piste</w:t>
            </w:r>
          </w:p>
        </w:tc>
      </w:tr>
      <w:tr w:rsidR="00117B0B" w:rsidRPr="00117B0B" w14:paraId="751EA8DC" w14:textId="77777777" w:rsidTr="00117B0B">
        <w:trPr>
          <w:trHeight w:val="284"/>
          <w:jc w:val="center"/>
        </w:trPr>
        <w:tc>
          <w:tcPr>
            <w:tcW w:w="453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3FB49F" w14:textId="77777777" w:rsidR="00117B0B" w:rsidRPr="00117B0B" w:rsidRDefault="00117B0B" w:rsidP="00117B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</w:rPr>
            </w:pPr>
            <w:r w:rsidRPr="00117B0B">
              <w:rPr>
                <w:rFonts w:eastAsia="Calibri"/>
                <w:color w:val="000000"/>
                <w:lang w:val="fr-FR"/>
              </w:rPr>
              <w:t>Rampes de sortie d’urgence</w:t>
            </w:r>
          </w:p>
        </w:tc>
        <w:tc>
          <w:tcPr>
            <w:tcW w:w="453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0104B6" w14:textId="77777777" w:rsidR="00117B0B" w:rsidRPr="00117B0B" w:rsidRDefault="00117B0B" w:rsidP="00117B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</w:rPr>
            </w:pPr>
            <w:r w:rsidRPr="00117B0B">
              <w:rPr>
                <w:rFonts w:eastAsia="Calibri"/>
                <w:color w:val="000000"/>
              </w:rPr>
              <w:t>Emergency slides</w:t>
            </w:r>
          </w:p>
        </w:tc>
      </w:tr>
      <w:tr w:rsidR="00117B0B" w:rsidRPr="00117B0B" w14:paraId="0A7ACFD5" w14:textId="77777777" w:rsidTr="00117B0B">
        <w:tblPrEx>
          <w:tblLook w:val="04A0" w:firstRow="1" w:lastRow="0" w:firstColumn="1" w:lastColumn="0" w:noHBand="0" w:noVBand="1"/>
        </w:tblPrEx>
        <w:trPr>
          <w:trHeight w:val="284"/>
          <w:jc w:val="center"/>
        </w:trPr>
        <w:tc>
          <w:tcPr>
            <w:tcW w:w="4536" w:type="dxa"/>
          </w:tcPr>
          <w:p w14:paraId="3440EB98" w14:textId="085A2B11" w:rsidR="00117B0B" w:rsidRPr="006F74BF" w:rsidRDefault="00117B0B" w:rsidP="00117B0B">
            <w:pPr>
              <w:rPr>
                <w:rFonts w:eastAsia="Calibri"/>
                <w:color w:val="000000"/>
                <w:lang w:val="fr-FR"/>
              </w:rPr>
            </w:pPr>
            <w:r w:rsidRPr="006F74BF">
              <w:rPr>
                <w:rFonts w:eastAsia="Calibri"/>
                <w:color w:val="000000"/>
                <w:lang w:val="fr-FR"/>
              </w:rPr>
              <w:t xml:space="preserve"> </w:t>
            </w:r>
            <w:r w:rsidR="006F74BF" w:rsidRPr="006F74BF">
              <w:rPr>
                <w:lang w:val="fr-FR"/>
              </w:rPr>
              <w:t>Agents de piste (pour le guidage au sol)</w:t>
            </w:r>
          </w:p>
        </w:tc>
        <w:tc>
          <w:tcPr>
            <w:tcW w:w="4536" w:type="dxa"/>
          </w:tcPr>
          <w:p w14:paraId="399B00CF" w14:textId="151623A4" w:rsidR="00117B0B" w:rsidRPr="00117B0B" w:rsidRDefault="00117B0B" w:rsidP="00117B0B">
            <w:pPr>
              <w:rPr>
                <w:rFonts w:eastAsia="Calibri"/>
                <w:color w:val="000000"/>
              </w:rPr>
            </w:pPr>
            <w:r w:rsidRPr="006F74BF">
              <w:rPr>
                <w:rFonts w:eastAsia="Calibri"/>
                <w:color w:val="000000"/>
                <w:lang w:val="fr-FR"/>
              </w:rPr>
              <w:t xml:space="preserve"> </w:t>
            </w:r>
            <w:r w:rsidRPr="00117B0B">
              <w:rPr>
                <w:rFonts w:eastAsia="Calibri"/>
                <w:color w:val="000000"/>
              </w:rPr>
              <w:t>Ran</w:t>
            </w:r>
            <w:r w:rsidR="006F74BF">
              <w:rPr>
                <w:rFonts w:eastAsia="Calibri"/>
                <w:color w:val="000000"/>
              </w:rPr>
              <w:t>k marshal(s)</w:t>
            </w:r>
          </w:p>
        </w:tc>
      </w:tr>
      <w:tr w:rsidR="00117B0B" w:rsidRPr="00117B0B" w14:paraId="388DCDA2" w14:textId="77777777" w:rsidTr="00117B0B">
        <w:trPr>
          <w:trHeight w:val="284"/>
          <w:jc w:val="center"/>
        </w:trPr>
        <w:tc>
          <w:tcPr>
            <w:tcW w:w="453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83CE8F" w14:textId="77777777" w:rsidR="00117B0B" w:rsidRPr="00117B0B" w:rsidRDefault="00117B0B" w:rsidP="00117B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</w:rPr>
            </w:pPr>
            <w:r w:rsidRPr="00117B0B">
              <w:rPr>
                <w:rFonts w:eastAsia="Calibri"/>
                <w:color w:val="000000"/>
              </w:rPr>
              <w:t>Redevance d’atterrissage</w:t>
            </w:r>
          </w:p>
        </w:tc>
        <w:tc>
          <w:tcPr>
            <w:tcW w:w="453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9815EB" w14:textId="77777777" w:rsidR="00117B0B" w:rsidRPr="00117B0B" w:rsidRDefault="00117B0B" w:rsidP="00117B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</w:rPr>
            </w:pPr>
            <w:r w:rsidRPr="00117B0B">
              <w:rPr>
                <w:rFonts w:eastAsia="Calibri"/>
                <w:color w:val="000000"/>
              </w:rPr>
              <w:t>landing fee</w:t>
            </w:r>
          </w:p>
        </w:tc>
      </w:tr>
      <w:tr w:rsidR="00117B0B" w:rsidRPr="00117B0B" w14:paraId="30944AF5" w14:textId="77777777" w:rsidTr="00117B0B">
        <w:trPr>
          <w:trHeight w:val="284"/>
          <w:jc w:val="center"/>
        </w:trPr>
        <w:tc>
          <w:tcPr>
            <w:tcW w:w="453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B6C00A" w14:textId="77777777" w:rsidR="00117B0B" w:rsidRPr="00117B0B" w:rsidRDefault="00117B0B" w:rsidP="00117B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</w:rPr>
            </w:pPr>
            <w:r w:rsidRPr="00117B0B">
              <w:rPr>
                <w:rFonts w:eastAsia="Calibri"/>
                <w:color w:val="000000"/>
              </w:rPr>
              <w:t>Sécurité aérienne</w:t>
            </w:r>
          </w:p>
        </w:tc>
        <w:tc>
          <w:tcPr>
            <w:tcW w:w="453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F21820" w14:textId="77777777" w:rsidR="00117B0B" w:rsidRPr="00117B0B" w:rsidRDefault="00117B0B" w:rsidP="00117B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</w:rPr>
            </w:pPr>
            <w:r w:rsidRPr="00117B0B">
              <w:rPr>
                <w:rFonts w:eastAsia="Calibri"/>
                <w:color w:val="000000"/>
              </w:rPr>
              <w:t>air safety</w:t>
            </w:r>
          </w:p>
        </w:tc>
      </w:tr>
      <w:tr w:rsidR="00117B0B" w:rsidRPr="00117B0B" w14:paraId="208BA4D8" w14:textId="77777777" w:rsidTr="00117B0B">
        <w:trPr>
          <w:trHeight w:val="284"/>
          <w:jc w:val="center"/>
        </w:trPr>
        <w:tc>
          <w:tcPr>
            <w:tcW w:w="453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0C6FD9" w14:textId="77777777" w:rsidR="00117B0B" w:rsidRPr="00117B0B" w:rsidRDefault="00117B0B" w:rsidP="00117B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</w:rPr>
            </w:pPr>
            <w:r w:rsidRPr="00117B0B">
              <w:rPr>
                <w:rFonts w:eastAsia="Calibri"/>
                <w:color w:val="000000"/>
              </w:rPr>
              <w:t>Soute (fret ventral)</w:t>
            </w:r>
          </w:p>
        </w:tc>
        <w:tc>
          <w:tcPr>
            <w:tcW w:w="453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2B9F51" w14:textId="77777777" w:rsidR="00117B0B" w:rsidRPr="00117B0B" w:rsidRDefault="00117B0B" w:rsidP="00117B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</w:rPr>
            </w:pPr>
            <w:r w:rsidRPr="00117B0B">
              <w:rPr>
                <w:rFonts w:eastAsia="Calibri"/>
                <w:color w:val="000000"/>
              </w:rPr>
              <w:t>Hold, cargo hold (but “belly cargo”: cargo on passenger planes)</w:t>
            </w:r>
          </w:p>
        </w:tc>
      </w:tr>
      <w:tr w:rsidR="00117B0B" w:rsidRPr="00117B0B" w14:paraId="180E72B8" w14:textId="77777777" w:rsidTr="00117B0B">
        <w:trPr>
          <w:trHeight w:val="284"/>
          <w:jc w:val="center"/>
        </w:trPr>
        <w:tc>
          <w:tcPr>
            <w:tcW w:w="453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3FB1B6" w14:textId="77777777" w:rsidR="00117B0B" w:rsidRPr="00117B0B" w:rsidRDefault="00117B0B" w:rsidP="00117B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</w:rPr>
            </w:pPr>
            <w:r w:rsidRPr="00117B0B">
              <w:rPr>
                <w:rFonts w:eastAsia="Calibri"/>
                <w:color w:val="000000"/>
              </w:rPr>
              <w:t>Sûreté aérienne</w:t>
            </w:r>
          </w:p>
        </w:tc>
        <w:tc>
          <w:tcPr>
            <w:tcW w:w="453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915248" w14:textId="77777777" w:rsidR="00117B0B" w:rsidRPr="00117B0B" w:rsidRDefault="00117B0B" w:rsidP="00117B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</w:rPr>
            </w:pPr>
            <w:r w:rsidRPr="00117B0B">
              <w:rPr>
                <w:rFonts w:eastAsia="Calibri"/>
                <w:color w:val="000000"/>
              </w:rPr>
              <w:t>aviation security</w:t>
            </w:r>
          </w:p>
        </w:tc>
      </w:tr>
      <w:tr w:rsidR="00117B0B" w:rsidRPr="00117B0B" w14:paraId="0159565C" w14:textId="77777777" w:rsidTr="00117B0B">
        <w:trPr>
          <w:trHeight w:val="284"/>
          <w:jc w:val="center"/>
        </w:trPr>
        <w:tc>
          <w:tcPr>
            <w:tcW w:w="453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53B928" w14:textId="77777777" w:rsidR="00117B0B" w:rsidRPr="00117B0B" w:rsidRDefault="00117B0B" w:rsidP="00117B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</w:rPr>
            </w:pPr>
            <w:r w:rsidRPr="00117B0B">
              <w:rPr>
                <w:rFonts w:eastAsia="Calibri"/>
                <w:color w:val="000000"/>
                <w:lang w:val="fr-FR"/>
              </w:rPr>
              <w:t>Terminal</w:t>
            </w:r>
          </w:p>
        </w:tc>
        <w:tc>
          <w:tcPr>
            <w:tcW w:w="453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F33C34" w14:textId="77777777" w:rsidR="00117B0B" w:rsidRPr="00117B0B" w:rsidRDefault="00117B0B" w:rsidP="00117B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</w:rPr>
            </w:pPr>
            <w:r w:rsidRPr="00117B0B">
              <w:rPr>
                <w:rFonts w:eastAsia="Calibri"/>
                <w:color w:val="000000"/>
              </w:rPr>
              <w:t>Terminal</w:t>
            </w:r>
          </w:p>
        </w:tc>
      </w:tr>
      <w:tr w:rsidR="006F74BF" w:rsidRPr="00117B0B" w14:paraId="62314B57" w14:textId="77777777" w:rsidTr="00117B0B">
        <w:tblPrEx>
          <w:tblLook w:val="04A0" w:firstRow="1" w:lastRow="0" w:firstColumn="1" w:lastColumn="0" w:noHBand="0" w:noVBand="1"/>
        </w:tblPrEx>
        <w:trPr>
          <w:trHeight w:val="284"/>
          <w:jc w:val="center"/>
        </w:trPr>
        <w:tc>
          <w:tcPr>
            <w:tcW w:w="4536" w:type="dxa"/>
          </w:tcPr>
          <w:p w14:paraId="5B52B520" w14:textId="60AB772E" w:rsidR="006F74BF" w:rsidRPr="00117B0B" w:rsidRDefault="006F74BF" w:rsidP="006F74BF">
            <w:pPr>
              <w:rPr>
                <w:rFonts w:eastAsia="Calibri"/>
                <w:color w:val="000000"/>
              </w:rPr>
            </w:pPr>
            <w:r>
              <w:rPr>
                <w:rFonts w:eastAsia="Calibri"/>
                <w:color w:val="000000"/>
              </w:rPr>
              <w:t xml:space="preserve"> </w:t>
            </w:r>
            <w:r w:rsidRPr="00117B0B">
              <w:rPr>
                <w:rFonts w:eastAsia="Calibri"/>
                <w:color w:val="000000"/>
              </w:rPr>
              <w:t>Remorqueuses (dépanneuse)</w:t>
            </w:r>
          </w:p>
        </w:tc>
        <w:tc>
          <w:tcPr>
            <w:tcW w:w="4536" w:type="dxa"/>
          </w:tcPr>
          <w:p w14:paraId="0EFB8530" w14:textId="4074E4CB" w:rsidR="006F74BF" w:rsidRPr="00117B0B" w:rsidRDefault="006F74BF" w:rsidP="006F74BF">
            <w:pPr>
              <w:rPr>
                <w:rFonts w:eastAsia="Calibri"/>
                <w:color w:val="000000"/>
              </w:rPr>
            </w:pPr>
            <w:r>
              <w:rPr>
                <w:rFonts w:eastAsia="Calibri"/>
                <w:color w:val="000000"/>
              </w:rPr>
              <w:t xml:space="preserve"> Tow trucks</w:t>
            </w:r>
            <w:r w:rsidR="001476A7">
              <w:rPr>
                <w:rFonts w:eastAsia="Calibri"/>
                <w:color w:val="000000"/>
              </w:rPr>
              <w:t>; aircraft tug/tow tractor</w:t>
            </w:r>
          </w:p>
        </w:tc>
      </w:tr>
      <w:tr w:rsidR="006F74BF" w:rsidRPr="00117B0B" w14:paraId="4A61B329" w14:textId="77777777" w:rsidTr="00117B0B">
        <w:trPr>
          <w:trHeight w:val="284"/>
          <w:jc w:val="center"/>
        </w:trPr>
        <w:tc>
          <w:tcPr>
            <w:tcW w:w="453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243EB2" w14:textId="77777777" w:rsidR="006F74BF" w:rsidRPr="00117B0B" w:rsidRDefault="006F74BF" w:rsidP="006F74B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</w:rPr>
            </w:pPr>
            <w:r w:rsidRPr="00117B0B">
              <w:rPr>
                <w:rFonts w:eastAsia="Calibri"/>
                <w:color w:val="000000"/>
              </w:rPr>
              <w:t>Train d'atterrissage</w:t>
            </w:r>
          </w:p>
        </w:tc>
        <w:tc>
          <w:tcPr>
            <w:tcW w:w="453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85F055" w14:textId="77777777" w:rsidR="006F74BF" w:rsidRPr="00117B0B" w:rsidRDefault="006F74BF" w:rsidP="006F74B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</w:rPr>
            </w:pPr>
            <w:r w:rsidRPr="00117B0B">
              <w:rPr>
                <w:rFonts w:eastAsia="Calibri"/>
                <w:color w:val="000000"/>
              </w:rPr>
              <w:t>landing gear</w:t>
            </w:r>
          </w:p>
        </w:tc>
      </w:tr>
      <w:tr w:rsidR="006F74BF" w:rsidRPr="00117B0B" w14:paraId="3A301846" w14:textId="77777777" w:rsidTr="00117B0B">
        <w:trPr>
          <w:trHeight w:val="284"/>
          <w:jc w:val="center"/>
        </w:trPr>
        <w:tc>
          <w:tcPr>
            <w:tcW w:w="453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231446" w14:textId="77777777" w:rsidR="006F74BF" w:rsidRPr="00117B0B" w:rsidRDefault="006F74BF" w:rsidP="006F74B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</w:rPr>
            </w:pPr>
            <w:r w:rsidRPr="00117B0B">
              <w:rPr>
                <w:rFonts w:eastAsia="Calibri"/>
                <w:color w:val="000000"/>
              </w:rPr>
              <w:t xml:space="preserve">Transporteur aérien </w:t>
            </w:r>
          </w:p>
        </w:tc>
        <w:tc>
          <w:tcPr>
            <w:tcW w:w="453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D75E1" w14:textId="77777777" w:rsidR="006F74BF" w:rsidRPr="00117B0B" w:rsidRDefault="006F74BF" w:rsidP="006F74B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</w:rPr>
            </w:pPr>
            <w:r w:rsidRPr="00117B0B">
              <w:rPr>
                <w:rFonts w:eastAsia="Calibri"/>
                <w:color w:val="000000"/>
              </w:rPr>
              <w:t>air carrier</w:t>
            </w:r>
          </w:p>
        </w:tc>
      </w:tr>
      <w:tr w:rsidR="006F74BF" w:rsidRPr="00117B0B" w14:paraId="424507E7" w14:textId="77777777" w:rsidTr="00117B0B">
        <w:trPr>
          <w:trHeight w:val="284"/>
          <w:jc w:val="center"/>
        </w:trPr>
        <w:tc>
          <w:tcPr>
            <w:tcW w:w="453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1FFF9B" w14:textId="77777777" w:rsidR="006F74BF" w:rsidRPr="00117B0B" w:rsidRDefault="006F74BF" w:rsidP="006F74B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</w:rPr>
            </w:pPr>
            <w:r w:rsidRPr="00117B0B">
              <w:rPr>
                <w:rFonts w:eastAsia="Calibri"/>
                <w:color w:val="000000"/>
                <w:lang w:val="fr-FR"/>
              </w:rPr>
              <w:t>Turbine</w:t>
            </w:r>
          </w:p>
        </w:tc>
        <w:tc>
          <w:tcPr>
            <w:tcW w:w="453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9DD6C6" w14:textId="77777777" w:rsidR="006F74BF" w:rsidRPr="00117B0B" w:rsidRDefault="006F74BF" w:rsidP="006F74B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</w:rPr>
            </w:pPr>
            <w:r w:rsidRPr="00117B0B">
              <w:rPr>
                <w:rFonts w:eastAsia="Calibri"/>
                <w:color w:val="000000"/>
              </w:rPr>
              <w:t>Turbine</w:t>
            </w:r>
          </w:p>
        </w:tc>
      </w:tr>
      <w:tr w:rsidR="006F74BF" w:rsidRPr="00117B0B" w14:paraId="0C61F0BB" w14:textId="77777777" w:rsidTr="00117B0B">
        <w:trPr>
          <w:trHeight w:val="284"/>
          <w:jc w:val="center"/>
        </w:trPr>
        <w:tc>
          <w:tcPr>
            <w:tcW w:w="453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4CF591" w14:textId="77777777" w:rsidR="006F74BF" w:rsidRPr="00117B0B" w:rsidRDefault="006F74BF" w:rsidP="006F74B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</w:rPr>
            </w:pPr>
            <w:r w:rsidRPr="00117B0B">
              <w:rPr>
                <w:rFonts w:eastAsia="Calibri"/>
                <w:color w:val="000000"/>
              </w:rPr>
              <w:t>Valise</w:t>
            </w:r>
          </w:p>
        </w:tc>
        <w:tc>
          <w:tcPr>
            <w:tcW w:w="4536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75C060" w14:textId="77777777" w:rsidR="006F74BF" w:rsidRPr="00117B0B" w:rsidRDefault="006F74BF" w:rsidP="006F74B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</w:rPr>
            </w:pPr>
            <w:r w:rsidRPr="00117B0B">
              <w:rPr>
                <w:rFonts w:eastAsia="Calibri"/>
                <w:color w:val="000000"/>
              </w:rPr>
              <w:t>suitcase</w:t>
            </w:r>
          </w:p>
        </w:tc>
      </w:tr>
    </w:tbl>
    <w:p w14:paraId="358C92E4" w14:textId="720DE785" w:rsidR="00666930" w:rsidRDefault="00666930" w:rsidP="007D5F6C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Calibri" w:eastAsia="Calibri" w:hAnsi="Calibri" w:cs="Calibri"/>
          <w:color w:val="000000"/>
        </w:rPr>
      </w:pPr>
    </w:p>
    <w:p w14:paraId="1A77DE3E" w14:textId="77777777" w:rsidR="00CA7676" w:rsidRDefault="00CA7676" w:rsidP="007D5F6C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Calibri" w:eastAsia="Calibri" w:hAnsi="Calibri" w:cs="Calibri"/>
          <w:color w:val="000000"/>
        </w:rPr>
      </w:pPr>
    </w:p>
    <w:p w14:paraId="6BE4C529" w14:textId="77777777" w:rsidR="00B830E4" w:rsidRPr="00B830E4" w:rsidRDefault="00B830E4" w:rsidP="00B830E4">
      <w:pPr>
        <w:pStyle w:val="Body"/>
        <w:widowControl w:val="0"/>
        <w:spacing w:line="240" w:lineRule="auto"/>
        <w:rPr>
          <w:sz w:val="24"/>
          <w:szCs w:val="24"/>
          <w:lang w:eastAsia="en-US"/>
        </w:rPr>
      </w:pPr>
      <w:r w:rsidRPr="00B830E4">
        <w:rPr>
          <w:sz w:val="24"/>
          <w:szCs w:val="24"/>
          <w:lang w:eastAsia="en-US"/>
        </w:rPr>
        <w:t>Sarah, Julie et Nicolas, 2018-2019</w:t>
      </w:r>
    </w:p>
    <w:p w14:paraId="6CEBF5B7" w14:textId="57125E5A" w:rsidR="00666930" w:rsidRDefault="007D5F6C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60" w:line="276" w:lineRule="auto"/>
        <w:rPr>
          <w:rFonts w:ascii="Calibri" w:eastAsia="Calibri" w:hAnsi="Calibri" w:cs="Calibri"/>
          <w:color w:val="000000"/>
          <w:lang w:val="fr-FR"/>
        </w:rPr>
      </w:pPr>
      <w:r w:rsidRPr="007D5F6C">
        <w:rPr>
          <w:rFonts w:ascii="Calibri" w:eastAsia="Calibri" w:hAnsi="Calibri" w:cs="Calibri"/>
          <w:color w:val="000000"/>
          <w:lang w:val="fr-FR"/>
        </w:rPr>
        <w:t xml:space="preserve">Paolo, Gabriel, Lenora et Louise </w:t>
      </w:r>
      <w:r w:rsidR="00B830E4">
        <w:rPr>
          <w:rFonts w:ascii="Calibri" w:eastAsia="Calibri" w:hAnsi="Calibri" w:cs="Calibri"/>
          <w:color w:val="000000"/>
          <w:lang w:val="fr-FR"/>
        </w:rPr>
        <w:t>–</w:t>
      </w:r>
      <w:r w:rsidRPr="007D5F6C">
        <w:rPr>
          <w:rFonts w:ascii="Calibri" w:eastAsia="Calibri" w:hAnsi="Calibri" w:cs="Calibri"/>
          <w:color w:val="000000"/>
          <w:lang w:val="fr-FR"/>
        </w:rPr>
        <w:t xml:space="preserve"> </w:t>
      </w:r>
      <w:r w:rsidR="00B830E4">
        <w:rPr>
          <w:rFonts w:ascii="Calibri" w:eastAsia="Calibri" w:hAnsi="Calibri" w:cs="Calibri"/>
          <w:color w:val="000000"/>
          <w:lang w:val="fr-FR"/>
        </w:rPr>
        <w:t>2021-2022</w:t>
      </w:r>
    </w:p>
    <w:p w14:paraId="6C95C5BF" w14:textId="77777777" w:rsidR="001476A7" w:rsidRDefault="001476A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60" w:line="276" w:lineRule="auto"/>
        <w:rPr>
          <w:rFonts w:ascii="Calibri" w:eastAsia="Calibri" w:hAnsi="Calibri" w:cs="Calibri"/>
          <w:color w:val="000000"/>
          <w:lang w:val="fr-FR"/>
        </w:rPr>
      </w:pPr>
    </w:p>
    <w:p w14:paraId="71615697" w14:textId="5A4EAF3C" w:rsidR="001476A7" w:rsidRPr="001476A7" w:rsidRDefault="001476A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60" w:line="276" w:lineRule="auto"/>
        <w:rPr>
          <w:rFonts w:ascii="Calibri" w:eastAsia="Calibri" w:hAnsi="Calibri" w:cs="Calibri"/>
          <w:color w:val="000000"/>
          <w:lang w:val="en-GB"/>
        </w:rPr>
      </w:pPr>
      <w:r w:rsidRPr="001476A7">
        <w:rPr>
          <w:rFonts w:ascii="Calibri" w:eastAsia="Calibri" w:hAnsi="Calibri" w:cs="Calibri"/>
          <w:color w:val="000000"/>
          <w:lang w:val="en-GB"/>
        </w:rPr>
        <w:t>(List corrected by N Sowels,</w:t>
      </w:r>
      <w:r>
        <w:rPr>
          <w:rFonts w:ascii="Calibri" w:eastAsia="Calibri" w:hAnsi="Calibri" w:cs="Calibri"/>
          <w:color w:val="000000"/>
          <w:lang w:val="en-GB"/>
        </w:rPr>
        <w:t xml:space="preserve"> October 2025, using ChatGPT)</w:t>
      </w:r>
    </w:p>
    <w:sectPr w:rsidR="001476A7" w:rsidRPr="001476A7">
      <w:pgSz w:w="11900" w:h="16840"/>
      <w:pgMar w:top="567" w:right="1418" w:bottom="567" w:left="1418" w:header="709" w:footer="709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G2NDe0NDKyNLM0MTNX0lEKTi0uzszPAykwrAUAaEcUNSwAAAA="/>
  </w:docVars>
  <w:rsids>
    <w:rsidRoot w:val="00666930"/>
    <w:rsid w:val="00117B0B"/>
    <w:rsid w:val="001476A7"/>
    <w:rsid w:val="0050274A"/>
    <w:rsid w:val="00666930"/>
    <w:rsid w:val="006F74BF"/>
    <w:rsid w:val="007D5F6C"/>
    <w:rsid w:val="009148FB"/>
    <w:rsid w:val="00B830E4"/>
    <w:rsid w:val="00CA76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FD929E"/>
  <w15:docId w15:val="{107ED4A4-27DB-4E41-8BA1-70BD66D4F5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fr-FR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2BD8"/>
    <w:rPr>
      <w:lang w:val="en-US" w:eastAsia="en-US"/>
    </w:rPr>
  </w:style>
  <w:style w:type="paragraph" w:styleId="Titre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itre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itre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itre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itre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itre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r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Lienhypertexte">
    <w:name w:val="Hyperlink"/>
    <w:rsid w:val="00512BD8"/>
    <w:rPr>
      <w:u w:val="single"/>
    </w:rPr>
  </w:style>
  <w:style w:type="table" w:customStyle="1" w:styleId="TableNormal0">
    <w:name w:val="Table Normal"/>
    <w:rsid w:val="00512BD8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HeaderFooter">
    <w:name w:val="Header &amp; Footer"/>
    <w:rsid w:val="00512BD8"/>
    <w:pPr>
      <w:tabs>
        <w:tab w:val="right" w:pos="9020"/>
      </w:tabs>
    </w:pPr>
    <w:rPr>
      <w:rFonts w:ascii="Helvetica" w:hAnsi="Helvetica" w:cs="Arial Unicode MS"/>
      <w:color w:val="000000"/>
    </w:rPr>
  </w:style>
  <w:style w:type="paragraph" w:customStyle="1" w:styleId="Body">
    <w:name w:val="Body"/>
    <w:rsid w:val="00512BD8"/>
    <w:pPr>
      <w:spacing w:after="160" w:line="259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styleId="En-tte">
    <w:name w:val="header"/>
    <w:basedOn w:val="Normal"/>
    <w:link w:val="En-tteCar"/>
    <w:uiPriority w:val="99"/>
    <w:semiHidden/>
    <w:unhideWhenUsed/>
    <w:rsid w:val="008F65B9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semiHidden/>
    <w:rsid w:val="008F65B9"/>
    <w:rPr>
      <w:sz w:val="24"/>
      <w:szCs w:val="24"/>
      <w:lang w:val="en-US" w:eastAsia="en-US"/>
    </w:rPr>
  </w:style>
  <w:style w:type="paragraph" w:styleId="Pieddepage">
    <w:name w:val="footer"/>
    <w:basedOn w:val="Normal"/>
    <w:link w:val="PieddepageCar"/>
    <w:uiPriority w:val="99"/>
    <w:semiHidden/>
    <w:unhideWhenUsed/>
    <w:rsid w:val="008F65B9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semiHidden/>
    <w:rsid w:val="008F65B9"/>
    <w:rPr>
      <w:sz w:val="24"/>
      <w:szCs w:val="24"/>
      <w:lang w:val="en-US" w:eastAsia="en-US"/>
    </w:rPr>
  </w:style>
  <w:style w:type="paragraph" w:styleId="Sous-titr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0"/>
    <w:tblPr>
      <w:tblStyleRowBandSize w:val="1"/>
      <w:tblStyleColBandSize w:val="1"/>
    </w:tblPr>
  </w:style>
  <w:style w:type="table" w:styleId="Grilledutableau">
    <w:name w:val="Table Grid"/>
    <w:basedOn w:val="TableauNormal"/>
    <w:uiPriority w:val="59"/>
    <w:rsid w:val="00117B0B"/>
    <w:rPr>
      <w:rFonts w:asciiTheme="minorHAnsi" w:eastAsiaTheme="minorHAnsi" w:hAnsiTheme="minorHAnsi" w:cstheme="minorBidi"/>
      <w:sz w:val="22"/>
      <w:szCs w:val="22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ev">
    <w:name w:val="Strong"/>
    <w:basedOn w:val="Policepardfaut"/>
    <w:uiPriority w:val="22"/>
    <w:qFormat/>
    <w:rsid w:val="009148F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1270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Thème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000FF"/>
      </a:hlink>
      <a:folHlink>
        <a:srgbClr val="FF00FF"/>
      </a:folHlink>
    </a:clrScheme>
    <a:fontScheme name="Thème Offic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Thème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fx5OvzqWxIJk9MptRnVpKmIGipw==">AMUW2mUqPuX+uHDAeUNOK1qcz2YEMXZPmXg+avTnLBW6j4Izlvd+B+OdcAN8wclze6YjW6LZx7jwxRV1qpu9/1fjfzwtlYcIdlt0GNDXC0HU3T/XES66GXR7jwEI/VFagAkh0zQtw2dF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293</Words>
  <Characters>1674</Characters>
  <Application>Microsoft Office Word</Application>
  <DocSecurity>0</DocSecurity>
  <Lines>13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cholas sowels</dc:creator>
  <cp:lastModifiedBy>nicholas sowels</cp:lastModifiedBy>
  <cp:revision>5</cp:revision>
  <dcterms:created xsi:type="dcterms:W3CDTF">2021-11-05T12:01:00Z</dcterms:created>
  <dcterms:modified xsi:type="dcterms:W3CDTF">2025-10-08T11:50:00Z</dcterms:modified>
</cp:coreProperties>
</file>